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B3CA4" w14:textId="77777777" w:rsidR="0081213E" w:rsidRPr="007C2EFA" w:rsidRDefault="00902E76" w:rsidP="007C2EFA">
      <w:pPr>
        <w:pStyle w:val="Title"/>
      </w:pPr>
      <w:r w:rsidRPr="00902E76">
        <w:t>Synth reporting</w:t>
      </w:r>
    </w:p>
    <w:p w14:paraId="011B3CA5" w14:textId="77777777" w:rsidR="0081213E" w:rsidRPr="00902E76" w:rsidRDefault="00902E76" w:rsidP="00902E76">
      <w:pPr>
        <w:pStyle w:val="Author"/>
      </w:pPr>
      <w:r w:rsidRPr="00902E76">
        <w:t>Andrew Baxter</w:t>
      </w:r>
    </w:p>
    <w:p w14:paraId="011B3CA6" w14:textId="77777777" w:rsidR="0081213E" w:rsidRPr="00902E76" w:rsidRDefault="00902E76" w:rsidP="00902E76">
      <w:pPr>
        <w:pStyle w:val="Date"/>
      </w:pPr>
      <w:r w:rsidRPr="00902E76">
        <w:t>10/09/2019</w:t>
      </w:r>
    </w:p>
    <w:p w14:paraId="011B3CA7" w14:textId="3768E67A" w:rsidR="0081213E" w:rsidRPr="00FC261A" w:rsidRDefault="00902E76" w:rsidP="00FC261A">
      <w:pPr>
        <w:pStyle w:val="Heading1"/>
      </w:pPr>
      <w:bookmarkStart w:id="0" w:name="setting-up-data"/>
      <w:r w:rsidRPr="00FC261A">
        <w:t>Setting up data</w:t>
      </w:r>
      <w:bookmarkEnd w:id="0"/>
    </w:p>
    <w:p w14:paraId="4E5EB854" w14:textId="2BE20EFE" w:rsidR="00F82147" w:rsidRPr="00FC261A" w:rsidRDefault="00F82147" w:rsidP="00FC261A">
      <w:pPr>
        <w:pStyle w:val="Heading2"/>
      </w:pPr>
      <w:r w:rsidRPr="00FC261A">
        <w:t>Heading 2</w:t>
      </w:r>
    </w:p>
    <w:p w14:paraId="214C34F0" w14:textId="114EF954" w:rsidR="00902E76" w:rsidRPr="00FC261A" w:rsidRDefault="00902E76" w:rsidP="00FC261A">
      <w:pPr>
        <w:pStyle w:val="Heading3"/>
      </w:pPr>
      <w:r w:rsidRPr="00FC261A">
        <w:t>Heading 3</w:t>
      </w:r>
    </w:p>
    <w:p w14:paraId="1DBFBE3F" w14:textId="28F969F2" w:rsidR="00902E76" w:rsidRPr="00FC261A" w:rsidRDefault="00902E76" w:rsidP="00FC261A">
      <w:pPr>
        <w:pStyle w:val="Heading4"/>
      </w:pPr>
      <w:r w:rsidRPr="00FC261A">
        <w:t>Heading 4</w:t>
      </w:r>
    </w:p>
    <w:p w14:paraId="011B3CA8" w14:textId="77777777" w:rsidR="0081213E" w:rsidRPr="00902E76" w:rsidRDefault="00902E76" w:rsidP="00070B45">
      <w:pPr>
        <w:pStyle w:val="FirstParagraph"/>
      </w:pPr>
      <w:r w:rsidRPr="00902E76">
        <w:t>Data from Human Mortality Database was read in:</w:t>
      </w:r>
    </w:p>
    <w:p w14:paraId="011B3CA9" w14:textId="77777777" w:rsidR="0081213E" w:rsidRDefault="00902E76">
      <w:pPr>
        <w:pStyle w:val="SourceCode"/>
      </w:pPr>
      <w:r>
        <w:rPr>
          <w:rStyle w:val="NormalTok"/>
        </w:rPr>
        <w:t>synth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ownloaded data files/SynthData in progress.csv"</w:t>
      </w:r>
      <w:r>
        <w:rPr>
          <w:rStyle w:val="NormalTok"/>
        </w:rPr>
        <w:t xml:space="preserve">) </w:t>
      </w:r>
    </w:p>
    <w:p w14:paraId="011B3CAA" w14:textId="77777777" w:rsidR="0081213E" w:rsidRDefault="00902E76" w:rsidP="00070B45">
      <w:pPr>
        <w:pStyle w:val="FirstParagraph"/>
      </w:pPr>
      <w:r>
        <w:t>This was tidied to give Under-18 rates:</w:t>
      </w:r>
    </w:p>
    <w:tbl>
      <w:tblPr>
        <w:tblStyle w:val="PlainTable5"/>
        <w:tblW w:w="0" w:type="pct"/>
        <w:tblLook w:val="02A0" w:firstRow="1" w:lastRow="0" w:firstColumn="1" w:lastColumn="0" w:noHBand="1" w:noVBand="0"/>
      </w:tblPr>
      <w:tblGrid>
        <w:gridCol w:w="616"/>
        <w:gridCol w:w="840"/>
        <w:gridCol w:w="605"/>
        <w:gridCol w:w="752"/>
        <w:gridCol w:w="1001"/>
        <w:gridCol w:w="922"/>
        <w:gridCol w:w="946"/>
        <w:gridCol w:w="1113"/>
        <w:gridCol w:w="946"/>
        <w:gridCol w:w="1338"/>
        <w:gridCol w:w="1001"/>
      </w:tblGrid>
      <w:tr w:rsidR="00902E76" w:rsidRPr="00902E76" w14:paraId="011B3CB6" w14:textId="77777777" w:rsidTr="00902E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11B3CAB" w14:textId="77777777" w:rsidR="0081213E" w:rsidRPr="00902E76" w:rsidRDefault="00902E76" w:rsidP="00070B45">
            <w:pPr>
              <w:pStyle w:val="Compact"/>
            </w:pPr>
            <w:r w:rsidRPr="00902E76">
              <w:t>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AC" w14:textId="77777777" w:rsidR="0081213E" w:rsidRPr="00902E76" w:rsidRDefault="00902E76" w:rsidP="00070B45">
            <w:pPr>
              <w:pStyle w:val="Compact"/>
            </w:pPr>
            <w:r w:rsidRPr="00902E76">
              <w:t>Country</w:t>
            </w:r>
          </w:p>
        </w:tc>
        <w:tc>
          <w:tcPr>
            <w:tcW w:w="0" w:type="auto"/>
          </w:tcPr>
          <w:p w14:paraId="011B3CAD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Ye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AE" w14:textId="77777777" w:rsidR="0081213E" w:rsidRPr="00902E76" w:rsidRDefault="00902E76" w:rsidP="00070B45">
            <w:pPr>
              <w:pStyle w:val="Compact"/>
            </w:pPr>
            <w:r w:rsidRPr="00902E76">
              <w:t>agegrp</w:t>
            </w:r>
          </w:p>
        </w:tc>
        <w:tc>
          <w:tcPr>
            <w:tcW w:w="0" w:type="auto"/>
          </w:tcPr>
          <w:p w14:paraId="011B3CAF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sumBirth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0" w14:textId="77777777" w:rsidR="0081213E" w:rsidRPr="00902E76" w:rsidRDefault="00902E76" w:rsidP="00070B45">
            <w:pPr>
              <w:pStyle w:val="Compact"/>
            </w:pPr>
            <w:r w:rsidRPr="00902E76">
              <w:t>sumPops</w:t>
            </w:r>
          </w:p>
        </w:tc>
        <w:tc>
          <w:tcPr>
            <w:tcW w:w="0" w:type="auto"/>
          </w:tcPr>
          <w:p w14:paraId="011B3CB1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r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2" w14:textId="77777777" w:rsidR="0081213E" w:rsidRPr="00902E76" w:rsidRDefault="00902E76" w:rsidP="00070B45">
            <w:pPr>
              <w:pStyle w:val="Compact"/>
            </w:pPr>
            <w:r w:rsidRPr="00902E76">
              <w:t>GDPperCap</w:t>
            </w:r>
          </w:p>
        </w:tc>
        <w:tc>
          <w:tcPr>
            <w:tcW w:w="0" w:type="auto"/>
          </w:tcPr>
          <w:p w14:paraId="011B3CB3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MF_rati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4" w14:textId="77777777" w:rsidR="0081213E" w:rsidRPr="00902E76" w:rsidRDefault="00902E76" w:rsidP="00070B45">
            <w:pPr>
              <w:pStyle w:val="Compact"/>
            </w:pPr>
            <w:r w:rsidRPr="00902E76">
              <w:t>MobilePhones</w:t>
            </w:r>
          </w:p>
        </w:tc>
        <w:tc>
          <w:tcPr>
            <w:tcW w:w="0" w:type="auto"/>
          </w:tcPr>
          <w:p w14:paraId="011B3CB5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UrbanPop</w:t>
            </w:r>
          </w:p>
        </w:tc>
      </w:tr>
      <w:tr w:rsidR="00902E76" w:rsidRPr="00902E76" w14:paraId="011B3CC2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B7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8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B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A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B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5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C" w14:textId="77777777" w:rsidR="0081213E" w:rsidRPr="00902E76" w:rsidRDefault="00902E76" w:rsidP="00070B45">
            <w:pPr>
              <w:pStyle w:val="Compact"/>
            </w:pPr>
            <w:r w:rsidRPr="00902E76">
              <w:t>183234</w:t>
            </w:r>
          </w:p>
        </w:tc>
        <w:tc>
          <w:tcPr>
            <w:tcW w:w="0" w:type="auto"/>
          </w:tcPr>
          <w:p w14:paraId="011B3CB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6283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E" w14:textId="77777777" w:rsidR="0081213E" w:rsidRPr="00902E76" w:rsidRDefault="00902E76" w:rsidP="00070B45">
            <w:pPr>
              <w:pStyle w:val="Compact"/>
            </w:pPr>
            <w:r w:rsidRPr="00902E76">
              <w:t>9172.097</w:t>
            </w:r>
          </w:p>
        </w:tc>
        <w:tc>
          <w:tcPr>
            <w:tcW w:w="0" w:type="auto"/>
          </w:tcPr>
          <w:p w14:paraId="011B3CB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40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0" w14:textId="77777777" w:rsidR="0081213E" w:rsidRPr="00902E76" w:rsidRDefault="00902E76" w:rsidP="00070B45">
            <w:pPr>
              <w:pStyle w:val="Compact"/>
            </w:pPr>
            <w:r w:rsidRPr="00902E76">
              <w:t>0.1281966</w:t>
            </w:r>
          </w:p>
        </w:tc>
        <w:tc>
          <w:tcPr>
            <w:tcW w:w="0" w:type="auto"/>
          </w:tcPr>
          <w:p w14:paraId="011B3CC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4.305</w:t>
            </w:r>
          </w:p>
        </w:tc>
      </w:tr>
      <w:tr w:rsidR="00902E76" w:rsidRPr="00902E76" w14:paraId="011B3CCE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C3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4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C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6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C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4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8" w14:textId="77777777" w:rsidR="0081213E" w:rsidRPr="00902E76" w:rsidRDefault="00902E76" w:rsidP="00070B45">
            <w:pPr>
              <w:pStyle w:val="Compact"/>
            </w:pPr>
            <w:r w:rsidRPr="00902E76">
              <w:t>176484</w:t>
            </w:r>
          </w:p>
        </w:tc>
        <w:tc>
          <w:tcPr>
            <w:tcW w:w="0" w:type="auto"/>
          </w:tcPr>
          <w:p w14:paraId="011B3CC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4426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A" w14:textId="77777777" w:rsidR="0081213E" w:rsidRPr="00902E76" w:rsidRDefault="00902E76" w:rsidP="00070B45">
            <w:pPr>
              <w:pStyle w:val="Compact"/>
            </w:pPr>
            <w:r w:rsidRPr="00902E76">
              <w:t>13083.073</w:t>
            </w:r>
          </w:p>
        </w:tc>
        <w:tc>
          <w:tcPr>
            <w:tcW w:w="0" w:type="auto"/>
          </w:tcPr>
          <w:p w14:paraId="011B3CC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93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C" w14:textId="77777777" w:rsidR="0081213E" w:rsidRPr="00902E76" w:rsidRDefault="00902E76" w:rsidP="00070B45">
            <w:pPr>
              <w:pStyle w:val="Compact"/>
            </w:pPr>
            <w:r w:rsidRPr="00902E76">
              <w:t>0.2505314</w:t>
            </w:r>
          </w:p>
        </w:tc>
        <w:tc>
          <w:tcPr>
            <w:tcW w:w="0" w:type="auto"/>
          </w:tcPr>
          <w:p w14:paraId="011B3CC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4.037</w:t>
            </w:r>
          </w:p>
        </w:tc>
      </w:tr>
      <w:tr w:rsidR="00902E76" w:rsidRPr="00902E76" w14:paraId="011B3CDA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CF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0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D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2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D3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3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4" w14:textId="77777777" w:rsidR="0081213E" w:rsidRPr="00902E76" w:rsidRDefault="00902E76" w:rsidP="00070B45">
            <w:pPr>
              <w:pStyle w:val="Compact"/>
            </w:pPr>
            <w:r w:rsidRPr="00902E76">
              <w:t>168645</w:t>
            </w:r>
          </w:p>
        </w:tc>
        <w:tc>
          <w:tcPr>
            <w:tcW w:w="0" w:type="auto"/>
          </w:tcPr>
          <w:p w14:paraId="011B3CD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1947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6" w14:textId="77777777" w:rsidR="0081213E" w:rsidRPr="00902E76" w:rsidRDefault="00902E76" w:rsidP="00070B45">
            <w:pPr>
              <w:pStyle w:val="Compact"/>
            </w:pPr>
            <w:r w:rsidRPr="00902E76">
              <w:t>16392.770</w:t>
            </w:r>
          </w:p>
        </w:tc>
        <w:tc>
          <w:tcPr>
            <w:tcW w:w="0" w:type="auto"/>
          </w:tcPr>
          <w:p w14:paraId="011B3CD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31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8" w14:textId="77777777" w:rsidR="0081213E" w:rsidRPr="00902E76" w:rsidRDefault="00902E76" w:rsidP="00070B45">
            <w:pPr>
              <w:pStyle w:val="Compact"/>
            </w:pPr>
            <w:r w:rsidRPr="00902E76">
              <w:t>0.3432621</w:t>
            </w:r>
          </w:p>
        </w:tc>
        <w:tc>
          <w:tcPr>
            <w:tcW w:w="0" w:type="auto"/>
          </w:tcPr>
          <w:p w14:paraId="011B3CD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769</w:t>
            </w:r>
          </w:p>
        </w:tc>
      </w:tr>
      <w:tr w:rsidR="00902E76" w:rsidRPr="00902E76" w14:paraId="011B3CE6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DB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C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D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E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D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0" w14:textId="77777777" w:rsidR="0081213E" w:rsidRPr="00902E76" w:rsidRDefault="00902E76" w:rsidP="00070B45">
            <w:pPr>
              <w:pStyle w:val="Compact"/>
            </w:pPr>
            <w:r w:rsidRPr="00902E76">
              <w:t>159135</w:t>
            </w:r>
          </w:p>
        </w:tc>
        <w:tc>
          <w:tcPr>
            <w:tcW w:w="0" w:type="auto"/>
          </w:tcPr>
          <w:p w14:paraId="011B3CE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7.886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2" w14:textId="77777777" w:rsidR="0081213E" w:rsidRPr="00902E76" w:rsidRDefault="00902E76" w:rsidP="00070B45">
            <w:pPr>
              <w:pStyle w:val="Compact"/>
            </w:pPr>
            <w:r w:rsidRPr="00902E76">
              <w:t>17578.619</w:t>
            </w:r>
          </w:p>
        </w:tc>
        <w:tc>
          <w:tcPr>
            <w:tcW w:w="0" w:type="auto"/>
          </w:tcPr>
          <w:p w14:paraId="011B3CE3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88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4" w14:textId="77777777" w:rsidR="0081213E" w:rsidRPr="00902E76" w:rsidRDefault="00902E76" w:rsidP="00070B45">
            <w:pPr>
              <w:pStyle w:val="Compact"/>
            </w:pPr>
            <w:r w:rsidRPr="00902E76">
              <w:t>0.4818484</w:t>
            </w:r>
          </w:p>
        </w:tc>
        <w:tc>
          <w:tcPr>
            <w:tcW w:w="0" w:type="auto"/>
          </w:tcPr>
          <w:p w14:paraId="011B3CE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500</w:t>
            </w:r>
          </w:p>
        </w:tc>
      </w:tr>
      <w:tr w:rsidR="00902E76" w:rsidRPr="00902E76" w14:paraId="011B3CF2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E7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8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E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A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E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C" w14:textId="77777777" w:rsidR="0081213E" w:rsidRPr="00902E76" w:rsidRDefault="00902E76" w:rsidP="00070B45">
            <w:pPr>
              <w:pStyle w:val="Compact"/>
            </w:pPr>
            <w:r w:rsidRPr="00902E76">
              <w:t>151130</w:t>
            </w:r>
          </w:p>
        </w:tc>
        <w:tc>
          <w:tcPr>
            <w:tcW w:w="0" w:type="auto"/>
          </w:tcPr>
          <w:p w14:paraId="011B3CE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5753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E" w14:textId="77777777" w:rsidR="0081213E" w:rsidRPr="00902E76" w:rsidRDefault="00902E76" w:rsidP="00070B45">
            <w:pPr>
              <w:pStyle w:val="Compact"/>
            </w:pPr>
            <w:r w:rsidRPr="00902E76">
              <w:t>17468.946</w:t>
            </w:r>
          </w:p>
        </w:tc>
        <w:tc>
          <w:tcPr>
            <w:tcW w:w="0" w:type="auto"/>
          </w:tcPr>
          <w:p w14:paraId="011B3CE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75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0" w14:textId="77777777" w:rsidR="0081213E" w:rsidRPr="00902E76" w:rsidRDefault="00902E76" w:rsidP="00070B45">
            <w:pPr>
              <w:pStyle w:val="Compact"/>
            </w:pPr>
            <w:r w:rsidRPr="00902E76">
              <w:t>0.6598650</w:t>
            </w:r>
          </w:p>
        </w:tc>
        <w:tc>
          <w:tcPr>
            <w:tcW w:w="0" w:type="auto"/>
          </w:tcPr>
          <w:p w14:paraId="011B3CF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231</w:t>
            </w:r>
          </w:p>
        </w:tc>
      </w:tr>
      <w:tr w:rsidR="00902E76" w:rsidRPr="00902E76" w14:paraId="011B3CFE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F3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4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F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6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F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8" w14:textId="77777777" w:rsidR="0081213E" w:rsidRPr="00902E76" w:rsidRDefault="00902E76" w:rsidP="00070B45">
            <w:pPr>
              <w:pStyle w:val="Compact"/>
            </w:pPr>
            <w:r w:rsidRPr="00902E76">
              <w:t>145500</w:t>
            </w:r>
          </w:p>
        </w:tc>
        <w:tc>
          <w:tcPr>
            <w:tcW w:w="0" w:type="auto"/>
          </w:tcPr>
          <w:p w14:paraId="011B3CF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804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A" w14:textId="77777777" w:rsidR="0081213E" w:rsidRPr="00902E76" w:rsidRDefault="00902E76" w:rsidP="00070B45">
            <w:pPr>
              <w:pStyle w:val="Compact"/>
            </w:pPr>
            <w:r w:rsidRPr="00902E76">
              <w:t>21680.990</w:t>
            </w:r>
          </w:p>
        </w:tc>
        <w:tc>
          <w:tcPr>
            <w:tcW w:w="0" w:type="auto"/>
          </w:tcPr>
          <w:p w14:paraId="011B3CF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84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C" w14:textId="77777777" w:rsidR="0081213E" w:rsidRPr="00902E76" w:rsidRDefault="00902E76" w:rsidP="00070B45">
            <w:pPr>
              <w:pStyle w:val="Compact"/>
            </w:pPr>
            <w:r w:rsidRPr="00902E76">
              <w:t>0.9541492</w:t>
            </w:r>
          </w:p>
        </w:tc>
        <w:tc>
          <w:tcPr>
            <w:tcW w:w="0" w:type="auto"/>
          </w:tcPr>
          <w:p w14:paraId="011B3CF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2.960</w:t>
            </w:r>
          </w:p>
        </w:tc>
      </w:tr>
    </w:tbl>
    <w:p w14:paraId="011B3CFF" w14:textId="228A7F57" w:rsidR="00244AA1" w:rsidRDefault="00244AA1">
      <w:bookmarkStart w:id="1" w:name="_GoBack"/>
      <w:bookmarkEnd w:id="1"/>
    </w:p>
    <w:p w14:paraId="3643F3B7" w14:textId="71331161" w:rsidR="00070B45" w:rsidRDefault="00070B45"/>
    <w:p w14:paraId="4F2E9A58" w14:textId="1A34F279" w:rsidR="00070B45" w:rsidRPr="00070B45" w:rsidRDefault="00070B45" w:rsidP="00070B45">
      <w:pPr>
        <w:pStyle w:val="BodyText"/>
      </w:pPr>
      <w:r w:rsidRPr="00070B45">
        <w:t>Body text</w:t>
      </w:r>
    </w:p>
    <w:sectPr w:rsidR="00070B45" w:rsidRPr="00070B45" w:rsidSect="00902E76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1B3D03" w14:textId="77777777" w:rsidR="00244AA1" w:rsidRDefault="00902E76">
      <w:pPr>
        <w:spacing w:after="0"/>
      </w:pPr>
      <w:r>
        <w:separator/>
      </w:r>
    </w:p>
  </w:endnote>
  <w:endnote w:type="continuationSeparator" w:id="0">
    <w:p w14:paraId="011B3D05" w14:textId="77777777" w:rsidR="00244AA1" w:rsidRDefault="00902E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B3CFF" w14:textId="77777777" w:rsidR="0081213E" w:rsidRDefault="00902E76">
      <w:r>
        <w:separator/>
      </w:r>
    </w:p>
  </w:footnote>
  <w:footnote w:type="continuationSeparator" w:id="0">
    <w:p w14:paraId="011B3D00" w14:textId="77777777" w:rsidR="0081213E" w:rsidRDefault="00902E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F512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9CB3B9F"/>
    <w:multiLevelType w:val="multilevel"/>
    <w:tmpl w:val="FD4617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C1AE401"/>
    <w:multiLevelType w:val="multilevel"/>
    <w:tmpl w:val="19E27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B6D290E"/>
    <w:multiLevelType w:val="multilevel"/>
    <w:tmpl w:val="E38627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0B45"/>
    <w:rsid w:val="00244AA1"/>
    <w:rsid w:val="004E29B3"/>
    <w:rsid w:val="00590D07"/>
    <w:rsid w:val="00784D58"/>
    <w:rsid w:val="007C2EFA"/>
    <w:rsid w:val="0081213E"/>
    <w:rsid w:val="008D6863"/>
    <w:rsid w:val="00902E76"/>
    <w:rsid w:val="00B86B75"/>
    <w:rsid w:val="00BC48D5"/>
    <w:rsid w:val="00C36279"/>
    <w:rsid w:val="00E315A3"/>
    <w:rsid w:val="00F82147"/>
    <w:rsid w:val="00FC26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3CA4"/>
  <w15:docId w15:val="{625EFAE2-5446-405A-80B3-302DBA84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261A"/>
    <w:pPr>
      <w:keepNext/>
      <w:keepLines/>
      <w:numPr>
        <w:numId w:val="4"/>
      </w:numPr>
      <w:spacing w:before="480" w:after="0"/>
      <w:outlineLvl w:val="0"/>
    </w:pPr>
    <w:rPr>
      <w:rFonts w:ascii="Arial" w:eastAsiaTheme="majorEastAsia" w:hAnsi="Arial" w:cs="Arial"/>
      <w:b/>
      <w:bC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C261A"/>
    <w:pPr>
      <w:keepNext/>
      <w:keepLines/>
      <w:numPr>
        <w:ilvl w:val="1"/>
        <w:numId w:val="4"/>
      </w:numPr>
      <w:spacing w:before="200" w:after="0"/>
      <w:outlineLvl w:val="1"/>
    </w:pPr>
    <w:rPr>
      <w:rFonts w:ascii="Arial" w:eastAsiaTheme="majorEastAsia" w:hAnsi="Arial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C261A"/>
    <w:pPr>
      <w:keepNext/>
      <w:keepLines/>
      <w:numPr>
        <w:ilvl w:val="2"/>
        <w:numId w:val="4"/>
      </w:numPr>
      <w:spacing w:before="200" w:after="0"/>
      <w:outlineLvl w:val="2"/>
    </w:pPr>
    <w:rPr>
      <w:rFonts w:ascii="Arial" w:eastAsiaTheme="majorEastAsia" w:hAnsi="Arial" w:cs="Arial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C261A"/>
    <w:pPr>
      <w:keepNext/>
      <w:keepLines/>
      <w:numPr>
        <w:ilvl w:val="3"/>
        <w:numId w:val="4"/>
      </w:numPr>
      <w:spacing w:before="200" w:after="0"/>
      <w:outlineLvl w:val="3"/>
    </w:pPr>
    <w:rPr>
      <w:rFonts w:ascii="Arial" w:eastAsiaTheme="majorEastAsia" w:hAnsi="Arial" w:cs="Arial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70B45"/>
    <w:pPr>
      <w:spacing w:before="180" w:after="180"/>
    </w:pPr>
    <w:rPr>
      <w:rFonts w:asciiTheme="minorBidi" w:hAnsiTheme="minorBidi"/>
    </w:rPr>
  </w:style>
  <w:style w:type="paragraph" w:customStyle="1" w:styleId="FirstParagraph">
    <w:name w:val="First Paragraph"/>
    <w:basedOn w:val="BodyText"/>
    <w:next w:val="BodyText"/>
    <w:qFormat/>
    <w:rsid w:val="007C2EFA"/>
    <w:rPr>
      <w:rFonts w:ascii="Arial" w:hAnsi="Arial" w:cs="Arial"/>
    </w:rPr>
  </w:style>
  <w:style w:type="paragraph" w:customStyle="1" w:styleId="Compact">
    <w:name w:val="Compact"/>
    <w:basedOn w:val="BodyText"/>
    <w:qFormat/>
    <w:rsid w:val="00902E76"/>
    <w:pPr>
      <w:spacing w:before="36" w:after="36"/>
      <w:jc w:val="right"/>
    </w:pPr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itle">
    <w:name w:val="Title"/>
    <w:basedOn w:val="Normal"/>
    <w:next w:val="BodyText"/>
    <w:qFormat/>
    <w:rsid w:val="007C2EFA"/>
    <w:pPr>
      <w:keepNext/>
      <w:keepLines/>
      <w:spacing w:before="480" w:after="240"/>
    </w:pPr>
    <w:rPr>
      <w:rFonts w:ascii="Arial" w:eastAsiaTheme="majorEastAsia" w:hAnsi="Arial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styleId="Date">
    <w:name w:val="Date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customStyle="1" w:styleId="Abstract">
    <w:name w:val="Abstract"/>
    <w:basedOn w:val="Normal"/>
    <w:next w:val="BodyText"/>
    <w:qFormat/>
    <w:rsid w:val="00070B4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070B45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02E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2E76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0AC046D158EE4DB937DA9A56D27D1C" ma:contentTypeVersion="11" ma:contentTypeDescription="Create a new document." ma:contentTypeScope="" ma:versionID="f6caf723af7ac4c1fad60e50a2837029">
  <xsd:schema xmlns:xsd="http://www.w3.org/2001/XMLSchema" xmlns:xs="http://www.w3.org/2001/XMLSchema" xmlns:p="http://schemas.microsoft.com/office/2006/metadata/properties" xmlns:ns3="b24ac480-a0b1-4388-a6cd-cfb001cdf6c7" xmlns:ns4="e7d8f92c-3952-4b7d-acc4-88cf8f2f7888" targetNamespace="http://schemas.microsoft.com/office/2006/metadata/properties" ma:root="true" ma:fieldsID="df42434838a416c4634d9db1083ac18b" ns3:_="" ns4:_="">
    <xsd:import namespace="b24ac480-a0b1-4388-a6cd-cfb001cdf6c7"/>
    <xsd:import namespace="e7d8f92c-3952-4b7d-acc4-88cf8f2f78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ac480-a0b1-4388-a6cd-cfb001cdf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8f92c-3952-4b7d-acc4-88cf8f2f78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7CC5D0-5D7D-4718-838D-204FC0ABA026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b24ac480-a0b1-4388-a6cd-cfb001cdf6c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23B5CB-FFB9-4A1C-A533-BA7769ACC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E5533-8FB0-4EFB-B570-CFF5F83E4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ac480-a0b1-4388-a6cd-cfb001cdf6c7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 reporting</vt:lpstr>
    </vt:vector>
  </TitlesOfParts>
  <Company>University Of Glasgow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 reporting</dc:title>
  <dc:creator>Andrew Baxter</dc:creator>
  <cp:keywords/>
  <cp:lastModifiedBy>Andrew Baxter (student)</cp:lastModifiedBy>
  <cp:revision>6</cp:revision>
  <dcterms:created xsi:type="dcterms:W3CDTF">2019-09-10T10:53:00Z</dcterms:created>
  <dcterms:modified xsi:type="dcterms:W3CDTF">2019-09-10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9/2019</vt:lpwstr>
  </property>
  <property fmtid="{D5CDD505-2E9C-101B-9397-08002B2CF9AE}" pid="3" name="output">
    <vt:lpwstr/>
  </property>
  <property fmtid="{D5CDD505-2E9C-101B-9397-08002B2CF9AE}" pid="4" name="ContentTypeId">
    <vt:lpwstr>0x0101004E0AC046D158EE4DB937DA9A56D27D1C</vt:lpwstr>
  </property>
</Properties>
</file>